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2B1FE2A" w:rsidR="00442E4B" w:rsidRPr="00442E4B" w:rsidRDefault="00442E4B" w:rsidP="00E31880">
      <w:pPr>
        <w:jc w:val="center"/>
        <w:rPr>
          <w:b/>
          <w:bCs/>
          <w:sz w:val="32"/>
          <w:szCs w:val="32"/>
        </w:rPr>
      </w:pPr>
      <w:r>
        <w:rPr>
          <w:b/>
          <w:bCs/>
          <w:sz w:val="32"/>
          <w:szCs w:val="32"/>
        </w:rPr>
        <w:t>(</w:t>
      </w:r>
      <w:r w:rsidR="00AA75A3">
        <w:rPr>
          <w:b/>
          <w:bCs/>
          <w:sz w:val="32"/>
          <w:szCs w:val="32"/>
        </w:rPr>
        <w:t>Sou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EDDFCDE" w:rsidR="009A4FD9" w:rsidRDefault="00AA75A3" w:rsidP="009A4FD9">
            <w:pPr>
              <w:rPr>
                <w:sz w:val="22"/>
                <w:szCs w:val="22"/>
              </w:rPr>
            </w:pPr>
            <w:r>
              <w:rPr>
                <w:sz w:val="22"/>
                <w:szCs w:val="22"/>
              </w:rPr>
              <w:t>South Caroli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0E3E0" w14:textId="77777777" w:rsidR="008A66CD" w:rsidRDefault="008A66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ADE4F7" w:rsidR="00F4034F" w:rsidRPr="008A66CD" w:rsidRDefault="00F4034F" w:rsidP="008A66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AF405" w14:textId="77777777" w:rsidR="008A66CD" w:rsidRDefault="008A6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FB10E" w14:textId="77777777" w:rsidR="008A66CD" w:rsidRDefault="008A6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20D401A" w:rsidR="00F4034F" w:rsidRPr="008A66CD" w:rsidRDefault="00F4034F" w:rsidP="008A66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C62A" w14:textId="77777777" w:rsidR="008A66CD" w:rsidRDefault="008A66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9053443">
    <w:abstractNumId w:val="1"/>
  </w:num>
  <w:num w:numId="2" w16cid:durableId="585961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6CD"/>
    <w:rsid w:val="008A6E74"/>
    <w:rsid w:val="009146FD"/>
    <w:rsid w:val="00927EC2"/>
    <w:rsid w:val="00945588"/>
    <w:rsid w:val="00976859"/>
    <w:rsid w:val="009A4FD9"/>
    <w:rsid w:val="00A17025"/>
    <w:rsid w:val="00A45856"/>
    <w:rsid w:val="00A56F25"/>
    <w:rsid w:val="00A80EF7"/>
    <w:rsid w:val="00AA75A3"/>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53</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2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